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13A3" w:rsidRPr="00E51FD0" w:rsidRDefault="00E51FD0">
      <w:pPr>
        <w:rPr>
          <w:rFonts w:asciiTheme="majorHAnsi" w:hAnsiTheme="majorHAnsi" w:cstheme="majorHAnsi"/>
          <w:sz w:val="32"/>
          <w:szCs w:val="32"/>
        </w:rPr>
      </w:pPr>
      <w:r w:rsidRPr="00E51FD0">
        <w:rPr>
          <w:rFonts w:asciiTheme="majorHAnsi" w:hAnsiTheme="majorHAnsi" w:cstheme="majorHAnsi"/>
          <w:sz w:val="32"/>
          <w:szCs w:val="32"/>
        </w:rPr>
        <w:t xml:space="preserve">Pre-Application Form of Asian University ML Camp in </w:t>
      </w:r>
      <w:proofErr w:type="spellStart"/>
      <w:r w:rsidRPr="00E51FD0">
        <w:rPr>
          <w:rFonts w:asciiTheme="majorHAnsi" w:hAnsiTheme="majorHAnsi" w:cstheme="majorHAnsi"/>
          <w:sz w:val="32"/>
          <w:szCs w:val="32"/>
        </w:rPr>
        <w:t>Jeju</w:t>
      </w:r>
      <w:proofErr w:type="spellEnd"/>
    </w:p>
    <w:p w:rsidR="00E51FD0" w:rsidRPr="00E51FD0" w:rsidRDefault="00E51FD0">
      <w:pPr>
        <w:rPr>
          <w:rFonts w:asciiTheme="majorHAnsi" w:hAnsiTheme="majorHAnsi" w:cstheme="majorHAnsi"/>
          <w:sz w:val="32"/>
          <w:szCs w:val="32"/>
        </w:rPr>
      </w:pPr>
      <w:r w:rsidRPr="00E51FD0">
        <w:rPr>
          <w:rFonts w:asciiTheme="majorHAnsi" w:hAnsiTheme="majorHAnsi" w:cstheme="majorHAnsi"/>
          <w:sz w:val="32"/>
          <w:szCs w:val="32"/>
        </w:rPr>
        <w:t>For applications from Thailand</w:t>
      </w:r>
    </w:p>
    <w:p w:rsidR="00E51FD0" w:rsidRPr="00E51FD0" w:rsidRDefault="00E51FD0">
      <w:pPr>
        <w:rPr>
          <w:rFonts w:asciiTheme="majorHAnsi" w:hAnsiTheme="majorHAnsi" w:cstheme="majorHAnsi"/>
        </w:rPr>
      </w:pPr>
      <w:r w:rsidRPr="00E51FD0">
        <w:rPr>
          <w:rFonts w:asciiTheme="majorHAnsi" w:hAnsiTheme="majorHAnsi" w:cstheme="majorHAnsi"/>
        </w:rPr>
        <w:t xml:space="preserve">Send this application form to </w:t>
      </w:r>
      <w:hyperlink r:id="rId4" w:history="1">
        <w:r w:rsidRPr="00E51FD0">
          <w:rPr>
            <w:rStyle w:val="a4"/>
            <w:rFonts w:asciiTheme="majorHAnsi" w:hAnsiTheme="majorHAnsi" w:cstheme="majorHAnsi"/>
          </w:rPr>
          <w:t>hash@kyhash.info</w:t>
        </w:r>
      </w:hyperlink>
      <w:r w:rsidR="0017355E">
        <w:rPr>
          <w:rFonts w:asciiTheme="majorHAnsi" w:hAnsiTheme="majorHAnsi" w:cstheme="majorHAnsi" w:hint="eastAsia"/>
        </w:rPr>
        <w:t xml:space="preserve"> </w:t>
      </w:r>
      <w:r w:rsidR="0017355E">
        <w:rPr>
          <w:rFonts w:asciiTheme="majorHAnsi" w:hAnsiTheme="majorHAnsi" w:cstheme="majorHAnsi"/>
        </w:rPr>
        <w:t xml:space="preserve">                </w:t>
      </w:r>
      <w:r w:rsidRPr="00E51FD0">
        <w:rPr>
          <w:rFonts w:asciiTheme="majorHAnsi" w:hAnsiTheme="majorHAnsi" w:cstheme="majorHAnsi"/>
        </w:rPr>
        <w:t>Deadline: 15-JUNE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Y</w:t>
      </w:r>
      <w:r>
        <w:rPr>
          <w:rFonts w:asciiTheme="majorHAnsi" w:hAnsiTheme="majorHAnsi" w:cstheme="majorHAnsi"/>
        </w:rPr>
        <w:t>our project proposal must be of the topics of deep learning</w:t>
      </w:r>
    </w:p>
    <w:p w:rsidR="00E51FD0" w:rsidRPr="00E51FD0" w:rsidRDefault="00E51FD0">
      <w:pPr>
        <w:rPr>
          <w:rFonts w:asciiTheme="majorHAnsi" w:hAnsiTheme="majorHAnsi" w:cstheme="majorHAnsi" w:hint="eastAsia"/>
        </w:rPr>
      </w:pPr>
    </w:p>
    <w:p w:rsidR="00E51FD0" w:rsidRPr="00E51FD0" w:rsidRDefault="00E51FD0">
      <w:pPr>
        <w:rPr>
          <w:rFonts w:asciiTheme="majorHAnsi" w:hAnsiTheme="majorHAnsi" w:cstheme="majorHAnsi"/>
          <w:i/>
          <w:iCs/>
        </w:rPr>
      </w:pPr>
      <w:r w:rsidRPr="00E51FD0">
        <w:rPr>
          <w:rFonts w:asciiTheme="majorHAnsi" w:hAnsiTheme="majorHAnsi" w:cstheme="majorHAnsi"/>
          <w:i/>
          <w:iCs/>
        </w:rPr>
        <w:t>Note: Before you pre-apply, be sure to talk with your supervisor at your graduate school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39"/>
        <w:gridCol w:w="6095"/>
      </w:tblGrid>
      <w:tr w:rsidR="00E51FD0" w:rsidRPr="00E51FD0" w:rsidTr="00E51FD0">
        <w:trPr>
          <w:trHeight w:val="716"/>
        </w:trPr>
        <w:tc>
          <w:tcPr>
            <w:tcW w:w="3539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Name (in alphabet)</w:t>
            </w:r>
          </w:p>
        </w:tc>
        <w:tc>
          <w:tcPr>
            <w:tcW w:w="6095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</w:p>
        </w:tc>
      </w:tr>
      <w:tr w:rsidR="00E51FD0" w:rsidRPr="00E51FD0" w:rsidTr="00E51FD0">
        <w:trPr>
          <w:trHeight w:val="712"/>
        </w:trPr>
        <w:tc>
          <w:tcPr>
            <w:tcW w:w="3539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Name (in Thai, if available)</w:t>
            </w:r>
          </w:p>
        </w:tc>
        <w:tc>
          <w:tcPr>
            <w:tcW w:w="6095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</w:p>
        </w:tc>
      </w:tr>
      <w:tr w:rsidR="00E51FD0" w:rsidRPr="00E51FD0" w:rsidTr="0017355E">
        <w:trPr>
          <w:trHeight w:val="535"/>
        </w:trPr>
        <w:tc>
          <w:tcPr>
            <w:tcW w:w="3539" w:type="dxa"/>
          </w:tcPr>
          <w:p w:rsidR="00E51FD0" w:rsidRPr="00E51FD0" w:rsidRDefault="0017355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 w:hint="eastAsia"/>
              </w:rPr>
              <w:t>E</w:t>
            </w:r>
            <w:r>
              <w:rPr>
                <w:rFonts w:asciiTheme="majorHAnsi" w:hAnsiTheme="majorHAnsi" w:cstheme="majorHAnsi"/>
              </w:rPr>
              <w:t>mail address</w:t>
            </w:r>
          </w:p>
        </w:tc>
        <w:tc>
          <w:tcPr>
            <w:tcW w:w="6095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</w:p>
        </w:tc>
      </w:tr>
      <w:tr w:rsidR="00E51FD0" w:rsidRPr="00E51FD0" w:rsidTr="00E51FD0">
        <w:tc>
          <w:tcPr>
            <w:tcW w:w="3539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Sex</w:t>
            </w:r>
          </w:p>
        </w:tc>
        <w:tc>
          <w:tcPr>
            <w:tcW w:w="6095" w:type="dxa"/>
          </w:tcPr>
          <w:p w:rsidR="00E51FD0" w:rsidRPr="00E51FD0" w:rsidRDefault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Male    Female</w:t>
            </w:r>
          </w:p>
        </w:tc>
      </w:tr>
      <w:tr w:rsidR="00E51FD0" w:rsidRPr="00E51FD0" w:rsidTr="00E51FD0">
        <w:trPr>
          <w:trHeight w:val="891"/>
        </w:trPr>
        <w:tc>
          <w:tcPr>
            <w:tcW w:w="3539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Affiliation (including major/dept.)</w:t>
            </w:r>
          </w:p>
        </w:tc>
        <w:tc>
          <w:tcPr>
            <w:tcW w:w="6095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</w:p>
        </w:tc>
      </w:tr>
      <w:tr w:rsidR="00E51FD0" w:rsidRPr="00E51FD0" w:rsidTr="00E51FD0">
        <w:tc>
          <w:tcPr>
            <w:tcW w:w="3539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Year</w:t>
            </w:r>
          </w:p>
        </w:tc>
        <w:tc>
          <w:tcPr>
            <w:tcW w:w="6095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M1, M2, D1, D2, D3</w:t>
            </w:r>
          </w:p>
        </w:tc>
      </w:tr>
      <w:tr w:rsidR="00E51FD0" w:rsidRPr="00E51FD0" w:rsidTr="00E51FD0">
        <w:trPr>
          <w:trHeight w:val="604"/>
        </w:trPr>
        <w:tc>
          <w:tcPr>
            <w:tcW w:w="3539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r w:rsidRPr="00E51FD0">
              <w:rPr>
                <w:rFonts w:asciiTheme="majorHAnsi" w:hAnsiTheme="majorHAnsi" w:cstheme="majorHAnsi"/>
              </w:rPr>
              <w:t>Current supervisor</w:t>
            </w:r>
            <w:r>
              <w:rPr>
                <w:rFonts w:asciiTheme="majorHAnsi" w:hAnsiTheme="majorHAnsi" w:cstheme="majorHAnsi"/>
              </w:rPr>
              <w:t xml:space="preserve"> (include his/her email address</w:t>
            </w:r>
          </w:p>
        </w:tc>
        <w:tc>
          <w:tcPr>
            <w:tcW w:w="6095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</w:p>
        </w:tc>
      </w:tr>
      <w:tr w:rsidR="00E51FD0" w:rsidRPr="00E51FD0" w:rsidTr="00E51FD0">
        <w:trPr>
          <w:trHeight w:val="1261"/>
        </w:trPr>
        <w:tc>
          <w:tcPr>
            <w:tcW w:w="3539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 w:hint="eastAsia"/>
              </w:rPr>
              <w:t>Y</w:t>
            </w:r>
            <w:r>
              <w:rPr>
                <w:rFonts w:asciiTheme="majorHAnsi" w:hAnsiTheme="majorHAnsi" w:cstheme="majorHAnsi"/>
              </w:rPr>
              <w:t>our project title (at this camp)</w:t>
            </w:r>
          </w:p>
        </w:tc>
        <w:tc>
          <w:tcPr>
            <w:tcW w:w="6095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</w:p>
        </w:tc>
      </w:tr>
      <w:tr w:rsidR="00E51FD0" w:rsidRPr="00E51FD0" w:rsidTr="00E51FD0">
        <w:trPr>
          <w:trHeight w:val="4937"/>
        </w:trPr>
        <w:tc>
          <w:tcPr>
            <w:tcW w:w="3539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our self-introduction (</w:t>
            </w:r>
            <w:r w:rsidRPr="00E51FD0">
              <w:rPr>
                <w:rFonts w:asciiTheme="majorHAnsi" w:hAnsiTheme="majorHAnsi" w:cstheme="majorHAnsi"/>
                <w:i/>
                <w:iCs/>
              </w:rPr>
              <w:t>be sure to include how well qualified you are for this camp (programming and research experiences, skills on machine learning/deep learning, etc. No need to write your hobby or other purely personal things</w:t>
            </w:r>
            <w:r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6095" w:type="dxa"/>
          </w:tcPr>
          <w:p w:rsidR="00E51FD0" w:rsidRPr="00E51FD0" w:rsidRDefault="00E51FD0" w:rsidP="00E51FD0">
            <w:pPr>
              <w:rPr>
                <w:rFonts w:asciiTheme="majorHAnsi" w:hAnsiTheme="majorHAnsi" w:cstheme="majorHAnsi"/>
              </w:rPr>
            </w:pPr>
            <w:bookmarkStart w:id="0" w:name="_GoBack"/>
            <w:bookmarkEnd w:id="0"/>
          </w:p>
        </w:tc>
      </w:tr>
    </w:tbl>
    <w:p w:rsidR="00E51FD0" w:rsidRPr="00E51FD0" w:rsidRDefault="00E51FD0" w:rsidP="00E51FD0">
      <w:pPr>
        <w:jc w:val="center"/>
        <w:rPr>
          <w:rFonts w:asciiTheme="majorHAnsi" w:hAnsiTheme="majorHAnsi" w:cstheme="majorHAnsi"/>
          <w:sz w:val="32"/>
          <w:szCs w:val="32"/>
        </w:rPr>
      </w:pPr>
      <w:r w:rsidRPr="00E51FD0">
        <w:rPr>
          <w:rFonts w:asciiTheme="majorHAnsi" w:hAnsiTheme="majorHAnsi" w:cstheme="majorHAnsi" w:hint="eastAsia"/>
          <w:sz w:val="32"/>
          <w:szCs w:val="32"/>
        </w:rPr>
        <w:lastRenderedPageBreak/>
        <w:t>P</w:t>
      </w:r>
      <w:r w:rsidRPr="00E51FD0">
        <w:rPr>
          <w:rFonts w:asciiTheme="majorHAnsi" w:hAnsiTheme="majorHAnsi" w:cstheme="majorHAnsi"/>
          <w:sz w:val="32"/>
          <w:szCs w:val="32"/>
        </w:rPr>
        <w:t>roject Proposal for pre-application</w:t>
      </w:r>
    </w:p>
    <w:p w:rsidR="0017355E" w:rsidRDefault="0017355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W</w:t>
      </w:r>
      <w:r>
        <w:rPr>
          <w:rFonts w:asciiTheme="majorHAnsi" w:hAnsiTheme="majorHAnsi" w:cstheme="majorHAnsi"/>
        </w:rPr>
        <w:t>rite this project proposal in 3 pages. Figures and tables can be included.</w:t>
      </w:r>
    </w:p>
    <w:p w:rsidR="0017355E" w:rsidRDefault="0017355E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1. Problem Statement (Describe both social and technical points. A brief literature review can be included here)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. Goal setting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. Proposed framework/methodology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. Plan</w:t>
      </w: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.1. Before the camp (by 21-JULY)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.2. During the camp (22-JULY – 7-AUG)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 w:hint="eastAsia"/>
        </w:rPr>
        <w:t>4</w:t>
      </w:r>
      <w:r>
        <w:rPr>
          <w:rFonts w:asciiTheme="majorHAnsi" w:hAnsiTheme="majorHAnsi" w:cstheme="majorHAnsi"/>
        </w:rPr>
        <w:t>.3. After the camp</w:t>
      </w:r>
    </w:p>
    <w:p w:rsidR="00E51FD0" w:rsidRDefault="00E51FD0">
      <w:pPr>
        <w:rPr>
          <w:rFonts w:asciiTheme="majorHAnsi" w:hAnsiTheme="majorHAnsi" w:cstheme="majorHAnsi"/>
        </w:rPr>
      </w:pPr>
    </w:p>
    <w:p w:rsidR="00E51FD0" w:rsidRDefault="00E51FD0">
      <w:pPr>
        <w:rPr>
          <w:rFonts w:asciiTheme="majorHAnsi" w:hAnsiTheme="majorHAnsi" w:cstheme="majorHAnsi" w:hint="eastAsia"/>
        </w:rPr>
      </w:pPr>
    </w:p>
    <w:p w:rsidR="00E51FD0" w:rsidRPr="00E51FD0" w:rsidRDefault="00E51FD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 Selected references</w:t>
      </w:r>
    </w:p>
    <w:sectPr w:rsidR="00E51FD0" w:rsidRPr="00E51FD0" w:rsidSect="00E51FD0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DExNjM2tjQztLBQ0lEKTi0uzszPAykwrAUAS65zZCwAAAA="/>
  </w:docVars>
  <w:rsids>
    <w:rsidRoot w:val="00E51FD0"/>
    <w:rsid w:val="0000107B"/>
    <w:rsid w:val="000010A8"/>
    <w:rsid w:val="00003A1B"/>
    <w:rsid w:val="00003F8B"/>
    <w:rsid w:val="000061AD"/>
    <w:rsid w:val="000109CB"/>
    <w:rsid w:val="00011317"/>
    <w:rsid w:val="000135B8"/>
    <w:rsid w:val="000141A6"/>
    <w:rsid w:val="000147E7"/>
    <w:rsid w:val="00014EBD"/>
    <w:rsid w:val="00015607"/>
    <w:rsid w:val="00021EFA"/>
    <w:rsid w:val="000223F8"/>
    <w:rsid w:val="00022D42"/>
    <w:rsid w:val="00027452"/>
    <w:rsid w:val="00027D0C"/>
    <w:rsid w:val="00030A23"/>
    <w:rsid w:val="00031305"/>
    <w:rsid w:val="000313FF"/>
    <w:rsid w:val="00031D1D"/>
    <w:rsid w:val="00036952"/>
    <w:rsid w:val="0003746D"/>
    <w:rsid w:val="00037BD5"/>
    <w:rsid w:val="0004112F"/>
    <w:rsid w:val="000427C9"/>
    <w:rsid w:val="00043EFF"/>
    <w:rsid w:val="00044809"/>
    <w:rsid w:val="00046C5E"/>
    <w:rsid w:val="00046CF5"/>
    <w:rsid w:val="00047DEF"/>
    <w:rsid w:val="00050652"/>
    <w:rsid w:val="00050F74"/>
    <w:rsid w:val="00052836"/>
    <w:rsid w:val="00054AA5"/>
    <w:rsid w:val="0005697D"/>
    <w:rsid w:val="000610F4"/>
    <w:rsid w:val="00063764"/>
    <w:rsid w:val="00064F0C"/>
    <w:rsid w:val="00067104"/>
    <w:rsid w:val="00067A22"/>
    <w:rsid w:val="00067DC6"/>
    <w:rsid w:val="00071DB8"/>
    <w:rsid w:val="00072916"/>
    <w:rsid w:val="00072F44"/>
    <w:rsid w:val="00076724"/>
    <w:rsid w:val="000770F1"/>
    <w:rsid w:val="000770FE"/>
    <w:rsid w:val="000810C9"/>
    <w:rsid w:val="000812FF"/>
    <w:rsid w:val="00081707"/>
    <w:rsid w:val="00082001"/>
    <w:rsid w:val="000821FC"/>
    <w:rsid w:val="00082576"/>
    <w:rsid w:val="00082A50"/>
    <w:rsid w:val="00082AEF"/>
    <w:rsid w:val="00085F98"/>
    <w:rsid w:val="0008655D"/>
    <w:rsid w:val="00086E30"/>
    <w:rsid w:val="00093159"/>
    <w:rsid w:val="0009405A"/>
    <w:rsid w:val="00097083"/>
    <w:rsid w:val="00097A53"/>
    <w:rsid w:val="000A0CFD"/>
    <w:rsid w:val="000A10E6"/>
    <w:rsid w:val="000A25A7"/>
    <w:rsid w:val="000A5DB2"/>
    <w:rsid w:val="000A7DCE"/>
    <w:rsid w:val="000B07A2"/>
    <w:rsid w:val="000B0ABC"/>
    <w:rsid w:val="000B306F"/>
    <w:rsid w:val="000B6E4A"/>
    <w:rsid w:val="000C1A4B"/>
    <w:rsid w:val="000C4E62"/>
    <w:rsid w:val="000C71AB"/>
    <w:rsid w:val="000C7A24"/>
    <w:rsid w:val="000D000F"/>
    <w:rsid w:val="000D38F5"/>
    <w:rsid w:val="000D4AB8"/>
    <w:rsid w:val="000D6020"/>
    <w:rsid w:val="000D613C"/>
    <w:rsid w:val="000D64B8"/>
    <w:rsid w:val="000E2F77"/>
    <w:rsid w:val="000E5847"/>
    <w:rsid w:val="000E60AE"/>
    <w:rsid w:val="000F02AD"/>
    <w:rsid w:val="000F2074"/>
    <w:rsid w:val="000F3132"/>
    <w:rsid w:val="000F444A"/>
    <w:rsid w:val="000F517D"/>
    <w:rsid w:val="000F6535"/>
    <w:rsid w:val="000F6DBC"/>
    <w:rsid w:val="000F73EC"/>
    <w:rsid w:val="001000F6"/>
    <w:rsid w:val="00101468"/>
    <w:rsid w:val="00101AE5"/>
    <w:rsid w:val="001039E1"/>
    <w:rsid w:val="0010411D"/>
    <w:rsid w:val="0010497E"/>
    <w:rsid w:val="00105DC0"/>
    <w:rsid w:val="00107AA7"/>
    <w:rsid w:val="00107D0C"/>
    <w:rsid w:val="00111122"/>
    <w:rsid w:val="001113E9"/>
    <w:rsid w:val="00111AAC"/>
    <w:rsid w:val="00112E0C"/>
    <w:rsid w:val="0011362F"/>
    <w:rsid w:val="00113D4C"/>
    <w:rsid w:val="001144A6"/>
    <w:rsid w:val="001157EC"/>
    <w:rsid w:val="0012002B"/>
    <w:rsid w:val="00120201"/>
    <w:rsid w:val="00120F58"/>
    <w:rsid w:val="00125A3E"/>
    <w:rsid w:val="00127FF4"/>
    <w:rsid w:val="001307DD"/>
    <w:rsid w:val="001307F5"/>
    <w:rsid w:val="00130FFB"/>
    <w:rsid w:val="001377ED"/>
    <w:rsid w:val="00141D7F"/>
    <w:rsid w:val="00141F25"/>
    <w:rsid w:val="00143D26"/>
    <w:rsid w:val="00151694"/>
    <w:rsid w:val="001528D2"/>
    <w:rsid w:val="00153070"/>
    <w:rsid w:val="001605EE"/>
    <w:rsid w:val="0016128D"/>
    <w:rsid w:val="00161997"/>
    <w:rsid w:val="001628F6"/>
    <w:rsid w:val="00162FE1"/>
    <w:rsid w:val="001674FA"/>
    <w:rsid w:val="00173137"/>
    <w:rsid w:val="0017338C"/>
    <w:rsid w:val="0017355E"/>
    <w:rsid w:val="00174009"/>
    <w:rsid w:val="001744E6"/>
    <w:rsid w:val="0017456E"/>
    <w:rsid w:val="00177134"/>
    <w:rsid w:val="00180AAC"/>
    <w:rsid w:val="00182E85"/>
    <w:rsid w:val="00182ED1"/>
    <w:rsid w:val="00187405"/>
    <w:rsid w:val="00190365"/>
    <w:rsid w:val="00190DE8"/>
    <w:rsid w:val="00191462"/>
    <w:rsid w:val="001915C3"/>
    <w:rsid w:val="0019246E"/>
    <w:rsid w:val="00193936"/>
    <w:rsid w:val="001949D2"/>
    <w:rsid w:val="001957C0"/>
    <w:rsid w:val="00195A4E"/>
    <w:rsid w:val="001A0EC7"/>
    <w:rsid w:val="001A1A48"/>
    <w:rsid w:val="001A1F33"/>
    <w:rsid w:val="001A39C2"/>
    <w:rsid w:val="001A3A28"/>
    <w:rsid w:val="001A423E"/>
    <w:rsid w:val="001B2564"/>
    <w:rsid w:val="001B2654"/>
    <w:rsid w:val="001B36C6"/>
    <w:rsid w:val="001B430F"/>
    <w:rsid w:val="001B4D41"/>
    <w:rsid w:val="001B50D0"/>
    <w:rsid w:val="001B6F4F"/>
    <w:rsid w:val="001B74E4"/>
    <w:rsid w:val="001B75AA"/>
    <w:rsid w:val="001C073A"/>
    <w:rsid w:val="001C26AD"/>
    <w:rsid w:val="001C2F55"/>
    <w:rsid w:val="001D252E"/>
    <w:rsid w:val="001D25F6"/>
    <w:rsid w:val="001D285C"/>
    <w:rsid w:val="001D28A9"/>
    <w:rsid w:val="001D293D"/>
    <w:rsid w:val="001D746F"/>
    <w:rsid w:val="001E2382"/>
    <w:rsid w:val="001E2639"/>
    <w:rsid w:val="001E2EEA"/>
    <w:rsid w:val="001E4528"/>
    <w:rsid w:val="001E49EA"/>
    <w:rsid w:val="001E5E51"/>
    <w:rsid w:val="001F0B29"/>
    <w:rsid w:val="001F36BB"/>
    <w:rsid w:val="001F5DBD"/>
    <w:rsid w:val="001F5F95"/>
    <w:rsid w:val="00201326"/>
    <w:rsid w:val="00201631"/>
    <w:rsid w:val="002027B2"/>
    <w:rsid w:val="002040A0"/>
    <w:rsid w:val="0020466A"/>
    <w:rsid w:val="00204CD5"/>
    <w:rsid w:val="002056FA"/>
    <w:rsid w:val="00205945"/>
    <w:rsid w:val="00205A05"/>
    <w:rsid w:val="00206B36"/>
    <w:rsid w:val="002073A4"/>
    <w:rsid w:val="00210DDF"/>
    <w:rsid w:val="002126B7"/>
    <w:rsid w:val="00215074"/>
    <w:rsid w:val="00216AB0"/>
    <w:rsid w:val="002176E4"/>
    <w:rsid w:val="00217751"/>
    <w:rsid w:val="00220372"/>
    <w:rsid w:val="00220D02"/>
    <w:rsid w:val="00221381"/>
    <w:rsid w:val="002216BB"/>
    <w:rsid w:val="00221DF1"/>
    <w:rsid w:val="00222830"/>
    <w:rsid w:val="002249A3"/>
    <w:rsid w:val="00224EEF"/>
    <w:rsid w:val="00225126"/>
    <w:rsid w:val="002277B5"/>
    <w:rsid w:val="0023074A"/>
    <w:rsid w:val="002318DA"/>
    <w:rsid w:val="00235132"/>
    <w:rsid w:val="00236C92"/>
    <w:rsid w:val="00240B0B"/>
    <w:rsid w:val="00240F6C"/>
    <w:rsid w:val="0024424B"/>
    <w:rsid w:val="0024486B"/>
    <w:rsid w:val="00244F20"/>
    <w:rsid w:val="00245630"/>
    <w:rsid w:val="00245C9A"/>
    <w:rsid w:val="00246126"/>
    <w:rsid w:val="00247258"/>
    <w:rsid w:val="002505CA"/>
    <w:rsid w:val="002505F5"/>
    <w:rsid w:val="0025066C"/>
    <w:rsid w:val="00251118"/>
    <w:rsid w:val="00253142"/>
    <w:rsid w:val="00253875"/>
    <w:rsid w:val="00253D84"/>
    <w:rsid w:val="00256A30"/>
    <w:rsid w:val="00257595"/>
    <w:rsid w:val="00261BB8"/>
    <w:rsid w:val="00262150"/>
    <w:rsid w:val="0026417C"/>
    <w:rsid w:val="00267D98"/>
    <w:rsid w:val="002705FF"/>
    <w:rsid w:val="002721A7"/>
    <w:rsid w:val="002738DB"/>
    <w:rsid w:val="002760B9"/>
    <w:rsid w:val="0027712A"/>
    <w:rsid w:val="00280AE9"/>
    <w:rsid w:val="00281C0D"/>
    <w:rsid w:val="0028272D"/>
    <w:rsid w:val="00284F97"/>
    <w:rsid w:val="00287D05"/>
    <w:rsid w:val="00290641"/>
    <w:rsid w:val="002922F8"/>
    <w:rsid w:val="002938E9"/>
    <w:rsid w:val="0029586A"/>
    <w:rsid w:val="00295C8B"/>
    <w:rsid w:val="002961D7"/>
    <w:rsid w:val="002A0928"/>
    <w:rsid w:val="002A104D"/>
    <w:rsid w:val="002A50FF"/>
    <w:rsid w:val="002A5C7B"/>
    <w:rsid w:val="002B0956"/>
    <w:rsid w:val="002B2209"/>
    <w:rsid w:val="002B2461"/>
    <w:rsid w:val="002B2A0E"/>
    <w:rsid w:val="002B59DF"/>
    <w:rsid w:val="002B5ABC"/>
    <w:rsid w:val="002B61B5"/>
    <w:rsid w:val="002B6DB6"/>
    <w:rsid w:val="002B701B"/>
    <w:rsid w:val="002C0045"/>
    <w:rsid w:val="002C0E98"/>
    <w:rsid w:val="002C1AAD"/>
    <w:rsid w:val="002C2308"/>
    <w:rsid w:val="002C29D9"/>
    <w:rsid w:val="002C3CB3"/>
    <w:rsid w:val="002D0A77"/>
    <w:rsid w:val="002D27A3"/>
    <w:rsid w:val="002D47BA"/>
    <w:rsid w:val="002D4893"/>
    <w:rsid w:val="002D5276"/>
    <w:rsid w:val="002D793C"/>
    <w:rsid w:val="002D7967"/>
    <w:rsid w:val="002E071D"/>
    <w:rsid w:val="002E0C56"/>
    <w:rsid w:val="002E13E9"/>
    <w:rsid w:val="002E4BC0"/>
    <w:rsid w:val="002E5488"/>
    <w:rsid w:val="002E5F21"/>
    <w:rsid w:val="002E6451"/>
    <w:rsid w:val="002E6519"/>
    <w:rsid w:val="002F1593"/>
    <w:rsid w:val="002F1FE2"/>
    <w:rsid w:val="002F3875"/>
    <w:rsid w:val="002F3BA8"/>
    <w:rsid w:val="002F42A7"/>
    <w:rsid w:val="002F67CE"/>
    <w:rsid w:val="002F6916"/>
    <w:rsid w:val="002F6F3C"/>
    <w:rsid w:val="002F76E0"/>
    <w:rsid w:val="002F7E18"/>
    <w:rsid w:val="00302151"/>
    <w:rsid w:val="00302159"/>
    <w:rsid w:val="00303D46"/>
    <w:rsid w:val="00304385"/>
    <w:rsid w:val="003056AD"/>
    <w:rsid w:val="00312013"/>
    <w:rsid w:val="00312F6D"/>
    <w:rsid w:val="003150EE"/>
    <w:rsid w:val="003159D9"/>
    <w:rsid w:val="003162C2"/>
    <w:rsid w:val="00317E94"/>
    <w:rsid w:val="00320E1E"/>
    <w:rsid w:val="00321E72"/>
    <w:rsid w:val="00322DAF"/>
    <w:rsid w:val="00324190"/>
    <w:rsid w:val="003252E6"/>
    <w:rsid w:val="003272D2"/>
    <w:rsid w:val="0033134B"/>
    <w:rsid w:val="00331EB6"/>
    <w:rsid w:val="00332021"/>
    <w:rsid w:val="0033356C"/>
    <w:rsid w:val="003341DB"/>
    <w:rsid w:val="003359F5"/>
    <w:rsid w:val="00335C1B"/>
    <w:rsid w:val="003407EC"/>
    <w:rsid w:val="00341641"/>
    <w:rsid w:val="00342104"/>
    <w:rsid w:val="003449EB"/>
    <w:rsid w:val="00344C7A"/>
    <w:rsid w:val="0034534D"/>
    <w:rsid w:val="003455D6"/>
    <w:rsid w:val="0035062A"/>
    <w:rsid w:val="00351668"/>
    <w:rsid w:val="00351D57"/>
    <w:rsid w:val="00353479"/>
    <w:rsid w:val="0035418C"/>
    <w:rsid w:val="003548AA"/>
    <w:rsid w:val="00354DE2"/>
    <w:rsid w:val="003570A7"/>
    <w:rsid w:val="003572BF"/>
    <w:rsid w:val="00357547"/>
    <w:rsid w:val="00357CD8"/>
    <w:rsid w:val="00360D10"/>
    <w:rsid w:val="00360EF9"/>
    <w:rsid w:val="00361E90"/>
    <w:rsid w:val="00363A30"/>
    <w:rsid w:val="003656E2"/>
    <w:rsid w:val="00367A03"/>
    <w:rsid w:val="003707E3"/>
    <w:rsid w:val="003710E4"/>
    <w:rsid w:val="00371483"/>
    <w:rsid w:val="003720B9"/>
    <w:rsid w:val="003742CF"/>
    <w:rsid w:val="00374BF5"/>
    <w:rsid w:val="00375028"/>
    <w:rsid w:val="00377F8C"/>
    <w:rsid w:val="00380500"/>
    <w:rsid w:val="00380937"/>
    <w:rsid w:val="0038234B"/>
    <w:rsid w:val="003826ED"/>
    <w:rsid w:val="00382733"/>
    <w:rsid w:val="00382CA2"/>
    <w:rsid w:val="003846C2"/>
    <w:rsid w:val="003850CD"/>
    <w:rsid w:val="003874F4"/>
    <w:rsid w:val="00390D68"/>
    <w:rsid w:val="00391C4E"/>
    <w:rsid w:val="00392776"/>
    <w:rsid w:val="003931A3"/>
    <w:rsid w:val="0039375F"/>
    <w:rsid w:val="00393FE7"/>
    <w:rsid w:val="00394185"/>
    <w:rsid w:val="003A0FCC"/>
    <w:rsid w:val="003A1427"/>
    <w:rsid w:val="003A1FDE"/>
    <w:rsid w:val="003A24E9"/>
    <w:rsid w:val="003A2725"/>
    <w:rsid w:val="003A4A77"/>
    <w:rsid w:val="003A4AE0"/>
    <w:rsid w:val="003A5E32"/>
    <w:rsid w:val="003A7F4C"/>
    <w:rsid w:val="003B1026"/>
    <w:rsid w:val="003B3D0F"/>
    <w:rsid w:val="003B58BF"/>
    <w:rsid w:val="003B7243"/>
    <w:rsid w:val="003B7C8D"/>
    <w:rsid w:val="003C0E62"/>
    <w:rsid w:val="003C5067"/>
    <w:rsid w:val="003C62A0"/>
    <w:rsid w:val="003C7F16"/>
    <w:rsid w:val="003D0002"/>
    <w:rsid w:val="003D42B4"/>
    <w:rsid w:val="003D53D7"/>
    <w:rsid w:val="003D5D62"/>
    <w:rsid w:val="003D643D"/>
    <w:rsid w:val="003E354E"/>
    <w:rsid w:val="003E37D8"/>
    <w:rsid w:val="003E3F53"/>
    <w:rsid w:val="003E5F65"/>
    <w:rsid w:val="003E67C2"/>
    <w:rsid w:val="003E7A4B"/>
    <w:rsid w:val="003E7FE5"/>
    <w:rsid w:val="003F243B"/>
    <w:rsid w:val="003F41D3"/>
    <w:rsid w:val="003F436A"/>
    <w:rsid w:val="003F4EC0"/>
    <w:rsid w:val="003F58CE"/>
    <w:rsid w:val="003F62D0"/>
    <w:rsid w:val="003F7A6E"/>
    <w:rsid w:val="00400E5F"/>
    <w:rsid w:val="00406129"/>
    <w:rsid w:val="00407E02"/>
    <w:rsid w:val="00410FFD"/>
    <w:rsid w:val="00411A7E"/>
    <w:rsid w:val="00412003"/>
    <w:rsid w:val="00412159"/>
    <w:rsid w:val="00413DCB"/>
    <w:rsid w:val="00415C2A"/>
    <w:rsid w:val="00416777"/>
    <w:rsid w:val="004178CD"/>
    <w:rsid w:val="004211E8"/>
    <w:rsid w:val="0042155E"/>
    <w:rsid w:val="00422AF2"/>
    <w:rsid w:val="00422CE5"/>
    <w:rsid w:val="004231FC"/>
    <w:rsid w:val="00425865"/>
    <w:rsid w:val="0042675E"/>
    <w:rsid w:val="00430587"/>
    <w:rsid w:val="00434F6C"/>
    <w:rsid w:val="00436450"/>
    <w:rsid w:val="0044465B"/>
    <w:rsid w:val="00444EDE"/>
    <w:rsid w:val="00446334"/>
    <w:rsid w:val="00446AEE"/>
    <w:rsid w:val="00447167"/>
    <w:rsid w:val="00451662"/>
    <w:rsid w:val="004521FD"/>
    <w:rsid w:val="00452291"/>
    <w:rsid w:val="00453BF4"/>
    <w:rsid w:val="00454541"/>
    <w:rsid w:val="00457ED4"/>
    <w:rsid w:val="00460BC8"/>
    <w:rsid w:val="00462074"/>
    <w:rsid w:val="004629EF"/>
    <w:rsid w:val="00462B2C"/>
    <w:rsid w:val="004648EE"/>
    <w:rsid w:val="004653D2"/>
    <w:rsid w:val="00466FBB"/>
    <w:rsid w:val="00467B23"/>
    <w:rsid w:val="00467D10"/>
    <w:rsid w:val="00470A51"/>
    <w:rsid w:val="0047153F"/>
    <w:rsid w:val="004717FD"/>
    <w:rsid w:val="00473E32"/>
    <w:rsid w:val="004746EC"/>
    <w:rsid w:val="00477532"/>
    <w:rsid w:val="004827C5"/>
    <w:rsid w:val="00484511"/>
    <w:rsid w:val="0048527A"/>
    <w:rsid w:val="00491855"/>
    <w:rsid w:val="00494305"/>
    <w:rsid w:val="0049491D"/>
    <w:rsid w:val="0049693B"/>
    <w:rsid w:val="004A2665"/>
    <w:rsid w:val="004A440A"/>
    <w:rsid w:val="004A5A23"/>
    <w:rsid w:val="004A6133"/>
    <w:rsid w:val="004A6B03"/>
    <w:rsid w:val="004A7F35"/>
    <w:rsid w:val="004B10B7"/>
    <w:rsid w:val="004B1EA2"/>
    <w:rsid w:val="004B2F5D"/>
    <w:rsid w:val="004B3069"/>
    <w:rsid w:val="004B4CD1"/>
    <w:rsid w:val="004B4E18"/>
    <w:rsid w:val="004B5B1E"/>
    <w:rsid w:val="004B70A0"/>
    <w:rsid w:val="004C12C8"/>
    <w:rsid w:val="004C5C48"/>
    <w:rsid w:val="004C65F4"/>
    <w:rsid w:val="004C7428"/>
    <w:rsid w:val="004D2232"/>
    <w:rsid w:val="004D37E3"/>
    <w:rsid w:val="004D426E"/>
    <w:rsid w:val="004D4400"/>
    <w:rsid w:val="004D4733"/>
    <w:rsid w:val="004D556F"/>
    <w:rsid w:val="004D58CF"/>
    <w:rsid w:val="004D6641"/>
    <w:rsid w:val="004E0D17"/>
    <w:rsid w:val="004E0EC0"/>
    <w:rsid w:val="004E211E"/>
    <w:rsid w:val="004E2777"/>
    <w:rsid w:val="004E2C94"/>
    <w:rsid w:val="004E326E"/>
    <w:rsid w:val="004E4ED7"/>
    <w:rsid w:val="004E692E"/>
    <w:rsid w:val="004E79C4"/>
    <w:rsid w:val="004F00E5"/>
    <w:rsid w:val="004F0691"/>
    <w:rsid w:val="004F0BB3"/>
    <w:rsid w:val="004F2030"/>
    <w:rsid w:val="004F4970"/>
    <w:rsid w:val="004F7BD4"/>
    <w:rsid w:val="004F7F2D"/>
    <w:rsid w:val="00500236"/>
    <w:rsid w:val="0050183E"/>
    <w:rsid w:val="0050199E"/>
    <w:rsid w:val="0050343E"/>
    <w:rsid w:val="00503C73"/>
    <w:rsid w:val="00503DAC"/>
    <w:rsid w:val="00510B8D"/>
    <w:rsid w:val="00514255"/>
    <w:rsid w:val="005148A4"/>
    <w:rsid w:val="00514FB3"/>
    <w:rsid w:val="00515950"/>
    <w:rsid w:val="0052104E"/>
    <w:rsid w:val="0052116A"/>
    <w:rsid w:val="00521341"/>
    <w:rsid w:val="00521D6B"/>
    <w:rsid w:val="0052458D"/>
    <w:rsid w:val="005250C7"/>
    <w:rsid w:val="005257C0"/>
    <w:rsid w:val="00530301"/>
    <w:rsid w:val="00530961"/>
    <w:rsid w:val="005313CE"/>
    <w:rsid w:val="00531438"/>
    <w:rsid w:val="0053594D"/>
    <w:rsid w:val="00535F52"/>
    <w:rsid w:val="005369D4"/>
    <w:rsid w:val="00536C88"/>
    <w:rsid w:val="00537DA7"/>
    <w:rsid w:val="0054236D"/>
    <w:rsid w:val="00543702"/>
    <w:rsid w:val="00547AA6"/>
    <w:rsid w:val="005517D6"/>
    <w:rsid w:val="00551C2C"/>
    <w:rsid w:val="0055211E"/>
    <w:rsid w:val="00553461"/>
    <w:rsid w:val="00555136"/>
    <w:rsid w:val="00555A44"/>
    <w:rsid w:val="00557420"/>
    <w:rsid w:val="005579A7"/>
    <w:rsid w:val="005607C6"/>
    <w:rsid w:val="0056128C"/>
    <w:rsid w:val="005615C2"/>
    <w:rsid w:val="00565695"/>
    <w:rsid w:val="00566AD3"/>
    <w:rsid w:val="00567151"/>
    <w:rsid w:val="00567857"/>
    <w:rsid w:val="005742B1"/>
    <w:rsid w:val="00574DB5"/>
    <w:rsid w:val="00577767"/>
    <w:rsid w:val="00577851"/>
    <w:rsid w:val="00577F34"/>
    <w:rsid w:val="00582934"/>
    <w:rsid w:val="005832D2"/>
    <w:rsid w:val="005835AF"/>
    <w:rsid w:val="0058732F"/>
    <w:rsid w:val="005914C8"/>
    <w:rsid w:val="00592448"/>
    <w:rsid w:val="00592EB5"/>
    <w:rsid w:val="0059374F"/>
    <w:rsid w:val="00593F8B"/>
    <w:rsid w:val="005968D9"/>
    <w:rsid w:val="00597877"/>
    <w:rsid w:val="00597C39"/>
    <w:rsid w:val="005A0BE3"/>
    <w:rsid w:val="005A139D"/>
    <w:rsid w:val="005A1441"/>
    <w:rsid w:val="005A18AE"/>
    <w:rsid w:val="005A2F24"/>
    <w:rsid w:val="005A51D2"/>
    <w:rsid w:val="005A73A7"/>
    <w:rsid w:val="005A7B60"/>
    <w:rsid w:val="005B0617"/>
    <w:rsid w:val="005B11FE"/>
    <w:rsid w:val="005B154C"/>
    <w:rsid w:val="005B23CB"/>
    <w:rsid w:val="005B3795"/>
    <w:rsid w:val="005B4997"/>
    <w:rsid w:val="005B62CA"/>
    <w:rsid w:val="005B6578"/>
    <w:rsid w:val="005B672B"/>
    <w:rsid w:val="005B688E"/>
    <w:rsid w:val="005C0725"/>
    <w:rsid w:val="005C2133"/>
    <w:rsid w:val="005C3BEC"/>
    <w:rsid w:val="005C54FD"/>
    <w:rsid w:val="005C56B9"/>
    <w:rsid w:val="005D0F4E"/>
    <w:rsid w:val="005D5200"/>
    <w:rsid w:val="005D6F57"/>
    <w:rsid w:val="005D7111"/>
    <w:rsid w:val="005E05F3"/>
    <w:rsid w:val="005E07E7"/>
    <w:rsid w:val="005E3EDE"/>
    <w:rsid w:val="005E4348"/>
    <w:rsid w:val="005E53B0"/>
    <w:rsid w:val="005E7FA1"/>
    <w:rsid w:val="005F0577"/>
    <w:rsid w:val="005F0585"/>
    <w:rsid w:val="005F15CD"/>
    <w:rsid w:val="005F380C"/>
    <w:rsid w:val="005F42CE"/>
    <w:rsid w:val="005F47F2"/>
    <w:rsid w:val="005F6C14"/>
    <w:rsid w:val="006007A9"/>
    <w:rsid w:val="00601EDF"/>
    <w:rsid w:val="00604180"/>
    <w:rsid w:val="006044F2"/>
    <w:rsid w:val="00611591"/>
    <w:rsid w:val="00611A60"/>
    <w:rsid w:val="00612AE0"/>
    <w:rsid w:val="00613921"/>
    <w:rsid w:val="00614F06"/>
    <w:rsid w:val="006160FC"/>
    <w:rsid w:val="00617399"/>
    <w:rsid w:val="006213B8"/>
    <w:rsid w:val="00622D84"/>
    <w:rsid w:val="0062363B"/>
    <w:rsid w:val="00623ED5"/>
    <w:rsid w:val="00625438"/>
    <w:rsid w:val="00625FE6"/>
    <w:rsid w:val="006305D6"/>
    <w:rsid w:val="00630B4B"/>
    <w:rsid w:val="00630BA3"/>
    <w:rsid w:val="006335F3"/>
    <w:rsid w:val="006335FF"/>
    <w:rsid w:val="006351B6"/>
    <w:rsid w:val="00635D59"/>
    <w:rsid w:val="0064195F"/>
    <w:rsid w:val="0064296F"/>
    <w:rsid w:val="00645F98"/>
    <w:rsid w:val="006468CE"/>
    <w:rsid w:val="00647262"/>
    <w:rsid w:val="0065288A"/>
    <w:rsid w:val="00653B1E"/>
    <w:rsid w:val="00653F5C"/>
    <w:rsid w:val="00655C95"/>
    <w:rsid w:val="00655F64"/>
    <w:rsid w:val="00656A80"/>
    <w:rsid w:val="00656AA8"/>
    <w:rsid w:val="00657EE2"/>
    <w:rsid w:val="006617A7"/>
    <w:rsid w:val="006618D9"/>
    <w:rsid w:val="00662F80"/>
    <w:rsid w:val="00664595"/>
    <w:rsid w:val="00665324"/>
    <w:rsid w:val="00671B8D"/>
    <w:rsid w:val="00671C32"/>
    <w:rsid w:val="00672D01"/>
    <w:rsid w:val="00672F86"/>
    <w:rsid w:val="00673E29"/>
    <w:rsid w:val="006752D5"/>
    <w:rsid w:val="0067743E"/>
    <w:rsid w:val="00680D4F"/>
    <w:rsid w:val="0068173D"/>
    <w:rsid w:val="00681952"/>
    <w:rsid w:val="0068371D"/>
    <w:rsid w:val="006839AB"/>
    <w:rsid w:val="00683A36"/>
    <w:rsid w:val="00684321"/>
    <w:rsid w:val="0068453F"/>
    <w:rsid w:val="00684547"/>
    <w:rsid w:val="006846DF"/>
    <w:rsid w:val="006847E8"/>
    <w:rsid w:val="006858EA"/>
    <w:rsid w:val="0068671E"/>
    <w:rsid w:val="00690FD7"/>
    <w:rsid w:val="00691678"/>
    <w:rsid w:val="0069180E"/>
    <w:rsid w:val="00691D36"/>
    <w:rsid w:val="006938F5"/>
    <w:rsid w:val="00695405"/>
    <w:rsid w:val="0069700E"/>
    <w:rsid w:val="00697358"/>
    <w:rsid w:val="006A28EF"/>
    <w:rsid w:val="006A2A59"/>
    <w:rsid w:val="006A34D4"/>
    <w:rsid w:val="006A4A31"/>
    <w:rsid w:val="006A5076"/>
    <w:rsid w:val="006A5659"/>
    <w:rsid w:val="006A58DE"/>
    <w:rsid w:val="006B007F"/>
    <w:rsid w:val="006B0108"/>
    <w:rsid w:val="006B01AD"/>
    <w:rsid w:val="006B02F0"/>
    <w:rsid w:val="006B0526"/>
    <w:rsid w:val="006B0B93"/>
    <w:rsid w:val="006B1401"/>
    <w:rsid w:val="006B271E"/>
    <w:rsid w:val="006B444E"/>
    <w:rsid w:val="006B4A8F"/>
    <w:rsid w:val="006B58ED"/>
    <w:rsid w:val="006B649E"/>
    <w:rsid w:val="006B73D3"/>
    <w:rsid w:val="006B7976"/>
    <w:rsid w:val="006C0670"/>
    <w:rsid w:val="006C1102"/>
    <w:rsid w:val="006C1E0D"/>
    <w:rsid w:val="006C3FA6"/>
    <w:rsid w:val="006C673E"/>
    <w:rsid w:val="006D1D0A"/>
    <w:rsid w:val="006D2CC2"/>
    <w:rsid w:val="006D3BE5"/>
    <w:rsid w:val="006D3EE4"/>
    <w:rsid w:val="006D4442"/>
    <w:rsid w:val="006D60D5"/>
    <w:rsid w:val="006D73E8"/>
    <w:rsid w:val="006D77DA"/>
    <w:rsid w:val="006E1ECE"/>
    <w:rsid w:val="006E2542"/>
    <w:rsid w:val="006E25D6"/>
    <w:rsid w:val="006E4076"/>
    <w:rsid w:val="006E7D21"/>
    <w:rsid w:val="006F1445"/>
    <w:rsid w:val="006F4081"/>
    <w:rsid w:val="006F597E"/>
    <w:rsid w:val="006F6008"/>
    <w:rsid w:val="00704A4E"/>
    <w:rsid w:val="00706278"/>
    <w:rsid w:val="007062BF"/>
    <w:rsid w:val="00706453"/>
    <w:rsid w:val="0070712B"/>
    <w:rsid w:val="00710A24"/>
    <w:rsid w:val="00711DD0"/>
    <w:rsid w:val="00711ED9"/>
    <w:rsid w:val="007120DC"/>
    <w:rsid w:val="007126E1"/>
    <w:rsid w:val="00714D2A"/>
    <w:rsid w:val="00715BA3"/>
    <w:rsid w:val="00720292"/>
    <w:rsid w:val="0072188D"/>
    <w:rsid w:val="0072246C"/>
    <w:rsid w:val="00722793"/>
    <w:rsid w:val="00723262"/>
    <w:rsid w:val="007238D3"/>
    <w:rsid w:val="0072566F"/>
    <w:rsid w:val="00725713"/>
    <w:rsid w:val="00725764"/>
    <w:rsid w:val="007258A5"/>
    <w:rsid w:val="00727923"/>
    <w:rsid w:val="00727BB4"/>
    <w:rsid w:val="0073040E"/>
    <w:rsid w:val="007310A9"/>
    <w:rsid w:val="00732CEC"/>
    <w:rsid w:val="007335FE"/>
    <w:rsid w:val="00734A63"/>
    <w:rsid w:val="007350C2"/>
    <w:rsid w:val="00735566"/>
    <w:rsid w:val="00736B65"/>
    <w:rsid w:val="00737ED9"/>
    <w:rsid w:val="00741096"/>
    <w:rsid w:val="007421EE"/>
    <w:rsid w:val="007440C7"/>
    <w:rsid w:val="0074568F"/>
    <w:rsid w:val="00747C4E"/>
    <w:rsid w:val="00753822"/>
    <w:rsid w:val="00754ACF"/>
    <w:rsid w:val="00755013"/>
    <w:rsid w:val="007553B6"/>
    <w:rsid w:val="00755A1F"/>
    <w:rsid w:val="00756254"/>
    <w:rsid w:val="00760697"/>
    <w:rsid w:val="00760B14"/>
    <w:rsid w:val="00763140"/>
    <w:rsid w:val="00763ACE"/>
    <w:rsid w:val="0076439F"/>
    <w:rsid w:val="00764CB3"/>
    <w:rsid w:val="00765CAE"/>
    <w:rsid w:val="007720E0"/>
    <w:rsid w:val="0077244A"/>
    <w:rsid w:val="0077290C"/>
    <w:rsid w:val="007769ED"/>
    <w:rsid w:val="00776C10"/>
    <w:rsid w:val="00777BA6"/>
    <w:rsid w:val="00780C24"/>
    <w:rsid w:val="00781135"/>
    <w:rsid w:val="0078141F"/>
    <w:rsid w:val="00781BAD"/>
    <w:rsid w:val="00782C84"/>
    <w:rsid w:val="00783C94"/>
    <w:rsid w:val="0078413B"/>
    <w:rsid w:val="007849AC"/>
    <w:rsid w:val="007929E8"/>
    <w:rsid w:val="0079728E"/>
    <w:rsid w:val="0079775F"/>
    <w:rsid w:val="00797F56"/>
    <w:rsid w:val="007A2DA7"/>
    <w:rsid w:val="007A667D"/>
    <w:rsid w:val="007B0E93"/>
    <w:rsid w:val="007B12BD"/>
    <w:rsid w:val="007B2494"/>
    <w:rsid w:val="007B4C59"/>
    <w:rsid w:val="007B585D"/>
    <w:rsid w:val="007B6995"/>
    <w:rsid w:val="007B74BC"/>
    <w:rsid w:val="007C0368"/>
    <w:rsid w:val="007C1413"/>
    <w:rsid w:val="007C6109"/>
    <w:rsid w:val="007C7775"/>
    <w:rsid w:val="007D23BE"/>
    <w:rsid w:val="007D28C8"/>
    <w:rsid w:val="007D3372"/>
    <w:rsid w:val="007D3D45"/>
    <w:rsid w:val="007D7B60"/>
    <w:rsid w:val="007E0369"/>
    <w:rsid w:val="007E448E"/>
    <w:rsid w:val="007E4CDC"/>
    <w:rsid w:val="007E7516"/>
    <w:rsid w:val="007E7C8C"/>
    <w:rsid w:val="007F0138"/>
    <w:rsid w:val="007F0342"/>
    <w:rsid w:val="007F08E1"/>
    <w:rsid w:val="007F1314"/>
    <w:rsid w:val="007F1D0A"/>
    <w:rsid w:val="007F486A"/>
    <w:rsid w:val="007F6A54"/>
    <w:rsid w:val="007F7608"/>
    <w:rsid w:val="00800D5B"/>
    <w:rsid w:val="00802435"/>
    <w:rsid w:val="00802DB6"/>
    <w:rsid w:val="00806734"/>
    <w:rsid w:val="00807B43"/>
    <w:rsid w:val="00807F67"/>
    <w:rsid w:val="00810266"/>
    <w:rsid w:val="0081042A"/>
    <w:rsid w:val="0081139E"/>
    <w:rsid w:val="00811756"/>
    <w:rsid w:val="00817429"/>
    <w:rsid w:val="00820E0C"/>
    <w:rsid w:val="00821FA7"/>
    <w:rsid w:val="008253C7"/>
    <w:rsid w:val="00826527"/>
    <w:rsid w:val="00826D1C"/>
    <w:rsid w:val="00827229"/>
    <w:rsid w:val="00830538"/>
    <w:rsid w:val="008329E3"/>
    <w:rsid w:val="00833D96"/>
    <w:rsid w:val="00836CA4"/>
    <w:rsid w:val="0084092B"/>
    <w:rsid w:val="0084127D"/>
    <w:rsid w:val="008423ED"/>
    <w:rsid w:val="00842AB0"/>
    <w:rsid w:val="008433D7"/>
    <w:rsid w:val="00844834"/>
    <w:rsid w:val="00845738"/>
    <w:rsid w:val="008460BE"/>
    <w:rsid w:val="008463A5"/>
    <w:rsid w:val="00846467"/>
    <w:rsid w:val="00846D69"/>
    <w:rsid w:val="008520D8"/>
    <w:rsid w:val="00852483"/>
    <w:rsid w:val="00852E48"/>
    <w:rsid w:val="00853734"/>
    <w:rsid w:val="00855041"/>
    <w:rsid w:val="00855152"/>
    <w:rsid w:val="008558BF"/>
    <w:rsid w:val="00861977"/>
    <w:rsid w:val="008625EC"/>
    <w:rsid w:val="00863BEF"/>
    <w:rsid w:val="0086753E"/>
    <w:rsid w:val="00870662"/>
    <w:rsid w:val="00872620"/>
    <w:rsid w:val="00872AC2"/>
    <w:rsid w:val="00873C94"/>
    <w:rsid w:val="0087437C"/>
    <w:rsid w:val="008745DB"/>
    <w:rsid w:val="008755C8"/>
    <w:rsid w:val="008756BA"/>
    <w:rsid w:val="00876EED"/>
    <w:rsid w:val="008771EC"/>
    <w:rsid w:val="00884E16"/>
    <w:rsid w:val="00887C34"/>
    <w:rsid w:val="00890106"/>
    <w:rsid w:val="00890A68"/>
    <w:rsid w:val="0089115A"/>
    <w:rsid w:val="008912A5"/>
    <w:rsid w:val="00897365"/>
    <w:rsid w:val="008A0CB6"/>
    <w:rsid w:val="008A2A01"/>
    <w:rsid w:val="008A3F14"/>
    <w:rsid w:val="008A47B9"/>
    <w:rsid w:val="008A5815"/>
    <w:rsid w:val="008A6AA3"/>
    <w:rsid w:val="008B43C7"/>
    <w:rsid w:val="008B452E"/>
    <w:rsid w:val="008B51C3"/>
    <w:rsid w:val="008B630B"/>
    <w:rsid w:val="008B66B6"/>
    <w:rsid w:val="008B6B70"/>
    <w:rsid w:val="008B78F9"/>
    <w:rsid w:val="008B7DA7"/>
    <w:rsid w:val="008C168F"/>
    <w:rsid w:val="008C1FF2"/>
    <w:rsid w:val="008C2E48"/>
    <w:rsid w:val="008C2F2F"/>
    <w:rsid w:val="008C3B0A"/>
    <w:rsid w:val="008C5192"/>
    <w:rsid w:val="008C66BA"/>
    <w:rsid w:val="008C6FAE"/>
    <w:rsid w:val="008D12F0"/>
    <w:rsid w:val="008D19CB"/>
    <w:rsid w:val="008D3611"/>
    <w:rsid w:val="008D4068"/>
    <w:rsid w:val="008D513A"/>
    <w:rsid w:val="008D6F4E"/>
    <w:rsid w:val="008E04A1"/>
    <w:rsid w:val="008E2BD6"/>
    <w:rsid w:val="008E59B1"/>
    <w:rsid w:val="008F4DB6"/>
    <w:rsid w:val="00900336"/>
    <w:rsid w:val="009009BA"/>
    <w:rsid w:val="0090170C"/>
    <w:rsid w:val="00902E7F"/>
    <w:rsid w:val="00903B6A"/>
    <w:rsid w:val="009049F2"/>
    <w:rsid w:val="0090537C"/>
    <w:rsid w:val="0090549A"/>
    <w:rsid w:val="00907289"/>
    <w:rsid w:val="00907541"/>
    <w:rsid w:val="0091355A"/>
    <w:rsid w:val="00914A97"/>
    <w:rsid w:val="00915CF1"/>
    <w:rsid w:val="009206EA"/>
    <w:rsid w:val="00924F02"/>
    <w:rsid w:val="00926F60"/>
    <w:rsid w:val="00930C35"/>
    <w:rsid w:val="00930CA4"/>
    <w:rsid w:val="00931CF0"/>
    <w:rsid w:val="00931E89"/>
    <w:rsid w:val="009329CC"/>
    <w:rsid w:val="00932C0C"/>
    <w:rsid w:val="00933B6A"/>
    <w:rsid w:val="0093436E"/>
    <w:rsid w:val="00935104"/>
    <w:rsid w:val="00935CF8"/>
    <w:rsid w:val="00937806"/>
    <w:rsid w:val="00937F39"/>
    <w:rsid w:val="00940E0E"/>
    <w:rsid w:val="009428D3"/>
    <w:rsid w:val="00942C71"/>
    <w:rsid w:val="00943E51"/>
    <w:rsid w:val="00945AC1"/>
    <w:rsid w:val="00950CF6"/>
    <w:rsid w:val="009513EE"/>
    <w:rsid w:val="00951CD4"/>
    <w:rsid w:val="00952851"/>
    <w:rsid w:val="00954359"/>
    <w:rsid w:val="0095446E"/>
    <w:rsid w:val="00955795"/>
    <w:rsid w:val="00955C87"/>
    <w:rsid w:val="00955D78"/>
    <w:rsid w:val="0096147A"/>
    <w:rsid w:val="00961C51"/>
    <w:rsid w:val="00962610"/>
    <w:rsid w:val="00962CF1"/>
    <w:rsid w:val="00962FF2"/>
    <w:rsid w:val="009632B8"/>
    <w:rsid w:val="00964082"/>
    <w:rsid w:val="00965BBC"/>
    <w:rsid w:val="009674A0"/>
    <w:rsid w:val="0097153A"/>
    <w:rsid w:val="00972AA7"/>
    <w:rsid w:val="00972D59"/>
    <w:rsid w:val="00973F4F"/>
    <w:rsid w:val="00977F7F"/>
    <w:rsid w:val="0098011D"/>
    <w:rsid w:val="009808D7"/>
    <w:rsid w:val="009823A4"/>
    <w:rsid w:val="0098455B"/>
    <w:rsid w:val="00986AC8"/>
    <w:rsid w:val="009873A0"/>
    <w:rsid w:val="00995254"/>
    <w:rsid w:val="00995B7A"/>
    <w:rsid w:val="00995EBA"/>
    <w:rsid w:val="009A0B42"/>
    <w:rsid w:val="009A0B75"/>
    <w:rsid w:val="009A2D50"/>
    <w:rsid w:val="009A356C"/>
    <w:rsid w:val="009A3FE5"/>
    <w:rsid w:val="009A57D5"/>
    <w:rsid w:val="009A615A"/>
    <w:rsid w:val="009A7967"/>
    <w:rsid w:val="009B330B"/>
    <w:rsid w:val="009B3866"/>
    <w:rsid w:val="009B4C46"/>
    <w:rsid w:val="009B4E23"/>
    <w:rsid w:val="009B5E63"/>
    <w:rsid w:val="009B64DE"/>
    <w:rsid w:val="009B7F53"/>
    <w:rsid w:val="009C151A"/>
    <w:rsid w:val="009C25AB"/>
    <w:rsid w:val="009C2D13"/>
    <w:rsid w:val="009C3F28"/>
    <w:rsid w:val="009C44A4"/>
    <w:rsid w:val="009C4BEB"/>
    <w:rsid w:val="009C5CA1"/>
    <w:rsid w:val="009C65F1"/>
    <w:rsid w:val="009D1B1B"/>
    <w:rsid w:val="009D3335"/>
    <w:rsid w:val="009D36DF"/>
    <w:rsid w:val="009D3B7E"/>
    <w:rsid w:val="009D3DCE"/>
    <w:rsid w:val="009D47FF"/>
    <w:rsid w:val="009D6D84"/>
    <w:rsid w:val="009D7CB5"/>
    <w:rsid w:val="009E077C"/>
    <w:rsid w:val="009E0F95"/>
    <w:rsid w:val="009E4F6E"/>
    <w:rsid w:val="009E55EF"/>
    <w:rsid w:val="009E6552"/>
    <w:rsid w:val="009E71BE"/>
    <w:rsid w:val="009E7EE9"/>
    <w:rsid w:val="009F13AA"/>
    <w:rsid w:val="009F1948"/>
    <w:rsid w:val="009F1C84"/>
    <w:rsid w:val="009F3B25"/>
    <w:rsid w:val="009F5166"/>
    <w:rsid w:val="009F5BE4"/>
    <w:rsid w:val="009F6C98"/>
    <w:rsid w:val="00A019DB"/>
    <w:rsid w:val="00A03D92"/>
    <w:rsid w:val="00A05E9B"/>
    <w:rsid w:val="00A07249"/>
    <w:rsid w:val="00A0746B"/>
    <w:rsid w:val="00A07525"/>
    <w:rsid w:val="00A07DF2"/>
    <w:rsid w:val="00A1024D"/>
    <w:rsid w:val="00A10434"/>
    <w:rsid w:val="00A11A98"/>
    <w:rsid w:val="00A14987"/>
    <w:rsid w:val="00A15EDA"/>
    <w:rsid w:val="00A20735"/>
    <w:rsid w:val="00A20ED5"/>
    <w:rsid w:val="00A210B9"/>
    <w:rsid w:val="00A236CD"/>
    <w:rsid w:val="00A25546"/>
    <w:rsid w:val="00A25606"/>
    <w:rsid w:val="00A25C32"/>
    <w:rsid w:val="00A26057"/>
    <w:rsid w:val="00A27BF3"/>
    <w:rsid w:val="00A30242"/>
    <w:rsid w:val="00A302D2"/>
    <w:rsid w:val="00A3115C"/>
    <w:rsid w:val="00A3390F"/>
    <w:rsid w:val="00A3433A"/>
    <w:rsid w:val="00A35EAD"/>
    <w:rsid w:val="00A42994"/>
    <w:rsid w:val="00A443E3"/>
    <w:rsid w:val="00A45085"/>
    <w:rsid w:val="00A4645C"/>
    <w:rsid w:val="00A46BE7"/>
    <w:rsid w:val="00A476C4"/>
    <w:rsid w:val="00A51FBB"/>
    <w:rsid w:val="00A57547"/>
    <w:rsid w:val="00A57984"/>
    <w:rsid w:val="00A60CC5"/>
    <w:rsid w:val="00A627F5"/>
    <w:rsid w:val="00A62F30"/>
    <w:rsid w:val="00A67DC5"/>
    <w:rsid w:val="00A70622"/>
    <w:rsid w:val="00A7184A"/>
    <w:rsid w:val="00A72459"/>
    <w:rsid w:val="00A738AE"/>
    <w:rsid w:val="00A76960"/>
    <w:rsid w:val="00A77207"/>
    <w:rsid w:val="00A77B3C"/>
    <w:rsid w:val="00A803DD"/>
    <w:rsid w:val="00A830BF"/>
    <w:rsid w:val="00A83D80"/>
    <w:rsid w:val="00A84A06"/>
    <w:rsid w:val="00A84B11"/>
    <w:rsid w:val="00A851C4"/>
    <w:rsid w:val="00A854E1"/>
    <w:rsid w:val="00A86261"/>
    <w:rsid w:val="00A873FE"/>
    <w:rsid w:val="00A87D68"/>
    <w:rsid w:val="00A9187A"/>
    <w:rsid w:val="00A918DF"/>
    <w:rsid w:val="00A9216D"/>
    <w:rsid w:val="00A93E50"/>
    <w:rsid w:val="00A94F95"/>
    <w:rsid w:val="00A96568"/>
    <w:rsid w:val="00A96974"/>
    <w:rsid w:val="00A977EA"/>
    <w:rsid w:val="00AA0F15"/>
    <w:rsid w:val="00AA266C"/>
    <w:rsid w:val="00AA52FE"/>
    <w:rsid w:val="00AA63AD"/>
    <w:rsid w:val="00AA6DAB"/>
    <w:rsid w:val="00AA75D0"/>
    <w:rsid w:val="00AA7E62"/>
    <w:rsid w:val="00AB284A"/>
    <w:rsid w:val="00AB35E4"/>
    <w:rsid w:val="00AC2788"/>
    <w:rsid w:val="00AC2D3D"/>
    <w:rsid w:val="00AC4BBF"/>
    <w:rsid w:val="00AC6A18"/>
    <w:rsid w:val="00AC7063"/>
    <w:rsid w:val="00AC7153"/>
    <w:rsid w:val="00AC7671"/>
    <w:rsid w:val="00AD1CA1"/>
    <w:rsid w:val="00AD224F"/>
    <w:rsid w:val="00AD32B2"/>
    <w:rsid w:val="00AD376B"/>
    <w:rsid w:val="00AD50D5"/>
    <w:rsid w:val="00AD7EB0"/>
    <w:rsid w:val="00AE0057"/>
    <w:rsid w:val="00AE1FD1"/>
    <w:rsid w:val="00AE30BA"/>
    <w:rsid w:val="00AE3F89"/>
    <w:rsid w:val="00AE40ED"/>
    <w:rsid w:val="00AE58DB"/>
    <w:rsid w:val="00AE6F22"/>
    <w:rsid w:val="00AE7C4D"/>
    <w:rsid w:val="00AF2F68"/>
    <w:rsid w:val="00AF3324"/>
    <w:rsid w:val="00AF3AA9"/>
    <w:rsid w:val="00AF4830"/>
    <w:rsid w:val="00AF4F96"/>
    <w:rsid w:val="00AF7F07"/>
    <w:rsid w:val="00B00470"/>
    <w:rsid w:val="00B00C16"/>
    <w:rsid w:val="00B0169A"/>
    <w:rsid w:val="00B02E96"/>
    <w:rsid w:val="00B03B7D"/>
    <w:rsid w:val="00B04B3C"/>
    <w:rsid w:val="00B06634"/>
    <w:rsid w:val="00B1218B"/>
    <w:rsid w:val="00B12C1B"/>
    <w:rsid w:val="00B144F7"/>
    <w:rsid w:val="00B1624A"/>
    <w:rsid w:val="00B20EDF"/>
    <w:rsid w:val="00B20F6F"/>
    <w:rsid w:val="00B213DF"/>
    <w:rsid w:val="00B22D04"/>
    <w:rsid w:val="00B2442B"/>
    <w:rsid w:val="00B26BD9"/>
    <w:rsid w:val="00B27069"/>
    <w:rsid w:val="00B30793"/>
    <w:rsid w:val="00B320E3"/>
    <w:rsid w:val="00B33357"/>
    <w:rsid w:val="00B35732"/>
    <w:rsid w:val="00B375F2"/>
    <w:rsid w:val="00B3783B"/>
    <w:rsid w:val="00B40147"/>
    <w:rsid w:val="00B40E0B"/>
    <w:rsid w:val="00B432AF"/>
    <w:rsid w:val="00B445F7"/>
    <w:rsid w:val="00B44BCC"/>
    <w:rsid w:val="00B44DFB"/>
    <w:rsid w:val="00B4642C"/>
    <w:rsid w:val="00B46D93"/>
    <w:rsid w:val="00B5050D"/>
    <w:rsid w:val="00B50D0D"/>
    <w:rsid w:val="00B513ED"/>
    <w:rsid w:val="00B515C9"/>
    <w:rsid w:val="00B52476"/>
    <w:rsid w:val="00B55D69"/>
    <w:rsid w:val="00B600E3"/>
    <w:rsid w:val="00B60B9D"/>
    <w:rsid w:val="00B613A3"/>
    <w:rsid w:val="00B61ED3"/>
    <w:rsid w:val="00B62627"/>
    <w:rsid w:val="00B62892"/>
    <w:rsid w:val="00B62948"/>
    <w:rsid w:val="00B63599"/>
    <w:rsid w:val="00B6562F"/>
    <w:rsid w:val="00B66A1D"/>
    <w:rsid w:val="00B70326"/>
    <w:rsid w:val="00B723B6"/>
    <w:rsid w:val="00B7340F"/>
    <w:rsid w:val="00B736CC"/>
    <w:rsid w:val="00B73D70"/>
    <w:rsid w:val="00B758EF"/>
    <w:rsid w:val="00B75E75"/>
    <w:rsid w:val="00B76BEF"/>
    <w:rsid w:val="00B76E46"/>
    <w:rsid w:val="00B77416"/>
    <w:rsid w:val="00B779AA"/>
    <w:rsid w:val="00B823C0"/>
    <w:rsid w:val="00B82B22"/>
    <w:rsid w:val="00B8395A"/>
    <w:rsid w:val="00B843BB"/>
    <w:rsid w:val="00B86643"/>
    <w:rsid w:val="00B86FF5"/>
    <w:rsid w:val="00B90868"/>
    <w:rsid w:val="00B90A77"/>
    <w:rsid w:val="00B917A5"/>
    <w:rsid w:val="00B949BB"/>
    <w:rsid w:val="00B94E18"/>
    <w:rsid w:val="00B9598B"/>
    <w:rsid w:val="00B96E4D"/>
    <w:rsid w:val="00B97E68"/>
    <w:rsid w:val="00BA09F0"/>
    <w:rsid w:val="00BA2865"/>
    <w:rsid w:val="00BA50E0"/>
    <w:rsid w:val="00BA5278"/>
    <w:rsid w:val="00BB10FA"/>
    <w:rsid w:val="00BB3E93"/>
    <w:rsid w:val="00BB42DE"/>
    <w:rsid w:val="00BB47B9"/>
    <w:rsid w:val="00BB56FD"/>
    <w:rsid w:val="00BB58C3"/>
    <w:rsid w:val="00BB662A"/>
    <w:rsid w:val="00BB6E54"/>
    <w:rsid w:val="00BB78FF"/>
    <w:rsid w:val="00BC1C47"/>
    <w:rsid w:val="00BC2040"/>
    <w:rsid w:val="00BC23E6"/>
    <w:rsid w:val="00BC3BAF"/>
    <w:rsid w:val="00BD0099"/>
    <w:rsid w:val="00BD0D85"/>
    <w:rsid w:val="00BD1013"/>
    <w:rsid w:val="00BD3729"/>
    <w:rsid w:val="00BD4312"/>
    <w:rsid w:val="00BD564C"/>
    <w:rsid w:val="00BD5C54"/>
    <w:rsid w:val="00BE26A4"/>
    <w:rsid w:val="00BE3FC3"/>
    <w:rsid w:val="00BF25C3"/>
    <w:rsid w:val="00BF472D"/>
    <w:rsid w:val="00BF56F4"/>
    <w:rsid w:val="00BF575D"/>
    <w:rsid w:val="00BF61A9"/>
    <w:rsid w:val="00BF693A"/>
    <w:rsid w:val="00BF7463"/>
    <w:rsid w:val="00BF746E"/>
    <w:rsid w:val="00C0115E"/>
    <w:rsid w:val="00C02EBB"/>
    <w:rsid w:val="00C0365E"/>
    <w:rsid w:val="00C05B88"/>
    <w:rsid w:val="00C063C3"/>
    <w:rsid w:val="00C06A74"/>
    <w:rsid w:val="00C10C5D"/>
    <w:rsid w:val="00C10F1C"/>
    <w:rsid w:val="00C11452"/>
    <w:rsid w:val="00C11A02"/>
    <w:rsid w:val="00C137B1"/>
    <w:rsid w:val="00C13E04"/>
    <w:rsid w:val="00C14651"/>
    <w:rsid w:val="00C157FD"/>
    <w:rsid w:val="00C15AC0"/>
    <w:rsid w:val="00C16C8B"/>
    <w:rsid w:val="00C16C90"/>
    <w:rsid w:val="00C16DB5"/>
    <w:rsid w:val="00C202C1"/>
    <w:rsid w:val="00C202E0"/>
    <w:rsid w:val="00C21F84"/>
    <w:rsid w:val="00C227FF"/>
    <w:rsid w:val="00C23D6F"/>
    <w:rsid w:val="00C24A69"/>
    <w:rsid w:val="00C27F16"/>
    <w:rsid w:val="00C308F9"/>
    <w:rsid w:val="00C33C5D"/>
    <w:rsid w:val="00C349E4"/>
    <w:rsid w:val="00C35AC5"/>
    <w:rsid w:val="00C362B1"/>
    <w:rsid w:val="00C376E0"/>
    <w:rsid w:val="00C41968"/>
    <w:rsid w:val="00C42C9D"/>
    <w:rsid w:val="00C4353F"/>
    <w:rsid w:val="00C447D1"/>
    <w:rsid w:val="00C50418"/>
    <w:rsid w:val="00C51FB4"/>
    <w:rsid w:val="00C52E87"/>
    <w:rsid w:val="00C5448C"/>
    <w:rsid w:val="00C57902"/>
    <w:rsid w:val="00C57E8C"/>
    <w:rsid w:val="00C63EF5"/>
    <w:rsid w:val="00C64C1C"/>
    <w:rsid w:val="00C64D2C"/>
    <w:rsid w:val="00C65759"/>
    <w:rsid w:val="00C6602C"/>
    <w:rsid w:val="00C71F01"/>
    <w:rsid w:val="00C738AE"/>
    <w:rsid w:val="00C7694F"/>
    <w:rsid w:val="00C77034"/>
    <w:rsid w:val="00C82492"/>
    <w:rsid w:val="00C85286"/>
    <w:rsid w:val="00C85585"/>
    <w:rsid w:val="00C8605C"/>
    <w:rsid w:val="00C90177"/>
    <w:rsid w:val="00C91557"/>
    <w:rsid w:val="00C92BA9"/>
    <w:rsid w:val="00C94FDE"/>
    <w:rsid w:val="00C95389"/>
    <w:rsid w:val="00C96DD1"/>
    <w:rsid w:val="00C97CC7"/>
    <w:rsid w:val="00CA08D3"/>
    <w:rsid w:val="00CA3065"/>
    <w:rsid w:val="00CA30E5"/>
    <w:rsid w:val="00CA387D"/>
    <w:rsid w:val="00CA3A92"/>
    <w:rsid w:val="00CA6084"/>
    <w:rsid w:val="00CA6F65"/>
    <w:rsid w:val="00CA743D"/>
    <w:rsid w:val="00CA7646"/>
    <w:rsid w:val="00CB0A39"/>
    <w:rsid w:val="00CB1428"/>
    <w:rsid w:val="00CB177E"/>
    <w:rsid w:val="00CB1BA8"/>
    <w:rsid w:val="00CB42AC"/>
    <w:rsid w:val="00CB55B2"/>
    <w:rsid w:val="00CB7E45"/>
    <w:rsid w:val="00CC1834"/>
    <w:rsid w:val="00CC3AD9"/>
    <w:rsid w:val="00CC3D38"/>
    <w:rsid w:val="00CC417C"/>
    <w:rsid w:val="00CC4435"/>
    <w:rsid w:val="00CC532C"/>
    <w:rsid w:val="00CC72DA"/>
    <w:rsid w:val="00CD0738"/>
    <w:rsid w:val="00CD09D9"/>
    <w:rsid w:val="00CD0A2F"/>
    <w:rsid w:val="00CD1F9C"/>
    <w:rsid w:val="00CD384C"/>
    <w:rsid w:val="00CD3E7E"/>
    <w:rsid w:val="00CE06C4"/>
    <w:rsid w:val="00CE4EDB"/>
    <w:rsid w:val="00CE5867"/>
    <w:rsid w:val="00CE5F59"/>
    <w:rsid w:val="00CE6D23"/>
    <w:rsid w:val="00CE6E17"/>
    <w:rsid w:val="00CF1D70"/>
    <w:rsid w:val="00CF68D5"/>
    <w:rsid w:val="00CF6B3B"/>
    <w:rsid w:val="00CF6D56"/>
    <w:rsid w:val="00CF7B22"/>
    <w:rsid w:val="00D0003F"/>
    <w:rsid w:val="00D009EA"/>
    <w:rsid w:val="00D012A2"/>
    <w:rsid w:val="00D01DB9"/>
    <w:rsid w:val="00D0248A"/>
    <w:rsid w:val="00D03569"/>
    <w:rsid w:val="00D053D8"/>
    <w:rsid w:val="00D05BD8"/>
    <w:rsid w:val="00D06336"/>
    <w:rsid w:val="00D07588"/>
    <w:rsid w:val="00D106D8"/>
    <w:rsid w:val="00D11CE4"/>
    <w:rsid w:val="00D14BED"/>
    <w:rsid w:val="00D2088E"/>
    <w:rsid w:val="00D219BD"/>
    <w:rsid w:val="00D21AFE"/>
    <w:rsid w:val="00D23B8E"/>
    <w:rsid w:val="00D244BF"/>
    <w:rsid w:val="00D27AB2"/>
    <w:rsid w:val="00D3015B"/>
    <w:rsid w:val="00D32545"/>
    <w:rsid w:val="00D33EDE"/>
    <w:rsid w:val="00D3457A"/>
    <w:rsid w:val="00D36900"/>
    <w:rsid w:val="00D37A7C"/>
    <w:rsid w:val="00D411BE"/>
    <w:rsid w:val="00D42964"/>
    <w:rsid w:val="00D437C5"/>
    <w:rsid w:val="00D45FB0"/>
    <w:rsid w:val="00D4626E"/>
    <w:rsid w:val="00D46911"/>
    <w:rsid w:val="00D47AD7"/>
    <w:rsid w:val="00D50097"/>
    <w:rsid w:val="00D509B8"/>
    <w:rsid w:val="00D50D25"/>
    <w:rsid w:val="00D510DB"/>
    <w:rsid w:val="00D514E0"/>
    <w:rsid w:val="00D5219A"/>
    <w:rsid w:val="00D54313"/>
    <w:rsid w:val="00D557C7"/>
    <w:rsid w:val="00D55D26"/>
    <w:rsid w:val="00D562C5"/>
    <w:rsid w:val="00D57EA2"/>
    <w:rsid w:val="00D62BFD"/>
    <w:rsid w:val="00D63B7A"/>
    <w:rsid w:val="00D6488B"/>
    <w:rsid w:val="00D64D9C"/>
    <w:rsid w:val="00D66AB3"/>
    <w:rsid w:val="00D66E2E"/>
    <w:rsid w:val="00D67EF5"/>
    <w:rsid w:val="00D70566"/>
    <w:rsid w:val="00D720A7"/>
    <w:rsid w:val="00D740DA"/>
    <w:rsid w:val="00D75332"/>
    <w:rsid w:val="00D76C2B"/>
    <w:rsid w:val="00D8023B"/>
    <w:rsid w:val="00D825A6"/>
    <w:rsid w:val="00D84587"/>
    <w:rsid w:val="00D9070C"/>
    <w:rsid w:val="00D90CA2"/>
    <w:rsid w:val="00D9263F"/>
    <w:rsid w:val="00D93227"/>
    <w:rsid w:val="00D94F91"/>
    <w:rsid w:val="00D9585D"/>
    <w:rsid w:val="00D95DE2"/>
    <w:rsid w:val="00DA170E"/>
    <w:rsid w:val="00DA4F6D"/>
    <w:rsid w:val="00DA5A50"/>
    <w:rsid w:val="00DB1348"/>
    <w:rsid w:val="00DB5728"/>
    <w:rsid w:val="00DB58C2"/>
    <w:rsid w:val="00DB5B47"/>
    <w:rsid w:val="00DC22C7"/>
    <w:rsid w:val="00DC24A5"/>
    <w:rsid w:val="00DC39CD"/>
    <w:rsid w:val="00DC47E0"/>
    <w:rsid w:val="00DC4CAF"/>
    <w:rsid w:val="00DC4E1F"/>
    <w:rsid w:val="00DC584F"/>
    <w:rsid w:val="00DC5F0F"/>
    <w:rsid w:val="00DC6A77"/>
    <w:rsid w:val="00DC6C8D"/>
    <w:rsid w:val="00DC7114"/>
    <w:rsid w:val="00DD00C1"/>
    <w:rsid w:val="00DD0E57"/>
    <w:rsid w:val="00DD1EB4"/>
    <w:rsid w:val="00DD2823"/>
    <w:rsid w:val="00DD3758"/>
    <w:rsid w:val="00DD3D6D"/>
    <w:rsid w:val="00DD4541"/>
    <w:rsid w:val="00DD4DAA"/>
    <w:rsid w:val="00DD5487"/>
    <w:rsid w:val="00DD7B1F"/>
    <w:rsid w:val="00DE012E"/>
    <w:rsid w:val="00DE0589"/>
    <w:rsid w:val="00DE248B"/>
    <w:rsid w:val="00DE32A6"/>
    <w:rsid w:val="00DE4C0C"/>
    <w:rsid w:val="00DE4D26"/>
    <w:rsid w:val="00DE66B6"/>
    <w:rsid w:val="00DE6A09"/>
    <w:rsid w:val="00DE7ECE"/>
    <w:rsid w:val="00DF1A50"/>
    <w:rsid w:val="00DF266D"/>
    <w:rsid w:val="00DF2C9B"/>
    <w:rsid w:val="00DF4109"/>
    <w:rsid w:val="00DF4271"/>
    <w:rsid w:val="00DF7EF4"/>
    <w:rsid w:val="00E01BB8"/>
    <w:rsid w:val="00E01C38"/>
    <w:rsid w:val="00E04521"/>
    <w:rsid w:val="00E04D9C"/>
    <w:rsid w:val="00E06456"/>
    <w:rsid w:val="00E1043B"/>
    <w:rsid w:val="00E10837"/>
    <w:rsid w:val="00E1171A"/>
    <w:rsid w:val="00E121F5"/>
    <w:rsid w:val="00E136F7"/>
    <w:rsid w:val="00E14696"/>
    <w:rsid w:val="00E14AAD"/>
    <w:rsid w:val="00E15AFD"/>
    <w:rsid w:val="00E169B3"/>
    <w:rsid w:val="00E17417"/>
    <w:rsid w:val="00E20704"/>
    <w:rsid w:val="00E20869"/>
    <w:rsid w:val="00E20BC7"/>
    <w:rsid w:val="00E225C1"/>
    <w:rsid w:val="00E22682"/>
    <w:rsid w:val="00E241C3"/>
    <w:rsid w:val="00E25AC2"/>
    <w:rsid w:val="00E26244"/>
    <w:rsid w:val="00E26257"/>
    <w:rsid w:val="00E30C72"/>
    <w:rsid w:val="00E30EB9"/>
    <w:rsid w:val="00E3209D"/>
    <w:rsid w:val="00E323A7"/>
    <w:rsid w:val="00E3242D"/>
    <w:rsid w:val="00E33902"/>
    <w:rsid w:val="00E33E1B"/>
    <w:rsid w:val="00E33F92"/>
    <w:rsid w:val="00E368E5"/>
    <w:rsid w:val="00E37716"/>
    <w:rsid w:val="00E446DB"/>
    <w:rsid w:val="00E510BF"/>
    <w:rsid w:val="00E51C88"/>
    <w:rsid w:val="00E51E08"/>
    <w:rsid w:val="00E51FD0"/>
    <w:rsid w:val="00E5240A"/>
    <w:rsid w:val="00E56F5C"/>
    <w:rsid w:val="00E57075"/>
    <w:rsid w:val="00E57F93"/>
    <w:rsid w:val="00E62CFC"/>
    <w:rsid w:val="00E65A64"/>
    <w:rsid w:val="00E67476"/>
    <w:rsid w:val="00E71199"/>
    <w:rsid w:val="00E71BE6"/>
    <w:rsid w:val="00E72090"/>
    <w:rsid w:val="00E738DC"/>
    <w:rsid w:val="00E75E08"/>
    <w:rsid w:val="00E7607D"/>
    <w:rsid w:val="00E81569"/>
    <w:rsid w:val="00E81857"/>
    <w:rsid w:val="00E8293F"/>
    <w:rsid w:val="00E86013"/>
    <w:rsid w:val="00E8618B"/>
    <w:rsid w:val="00E86718"/>
    <w:rsid w:val="00E87538"/>
    <w:rsid w:val="00E87807"/>
    <w:rsid w:val="00E90E81"/>
    <w:rsid w:val="00E91FDD"/>
    <w:rsid w:val="00E925C4"/>
    <w:rsid w:val="00E93B0E"/>
    <w:rsid w:val="00E94EA8"/>
    <w:rsid w:val="00E969E4"/>
    <w:rsid w:val="00EA1891"/>
    <w:rsid w:val="00EA19E5"/>
    <w:rsid w:val="00EA21BD"/>
    <w:rsid w:val="00EA2A80"/>
    <w:rsid w:val="00EA2F28"/>
    <w:rsid w:val="00EA3222"/>
    <w:rsid w:val="00EA3310"/>
    <w:rsid w:val="00EA5076"/>
    <w:rsid w:val="00EA5995"/>
    <w:rsid w:val="00EA5A7C"/>
    <w:rsid w:val="00EA667A"/>
    <w:rsid w:val="00EA7950"/>
    <w:rsid w:val="00EB1077"/>
    <w:rsid w:val="00EB221A"/>
    <w:rsid w:val="00EB40E4"/>
    <w:rsid w:val="00EB7C34"/>
    <w:rsid w:val="00EC2126"/>
    <w:rsid w:val="00EC32E6"/>
    <w:rsid w:val="00EC4410"/>
    <w:rsid w:val="00EC694D"/>
    <w:rsid w:val="00ED03FD"/>
    <w:rsid w:val="00ED1F71"/>
    <w:rsid w:val="00ED304C"/>
    <w:rsid w:val="00ED4F5B"/>
    <w:rsid w:val="00ED7C00"/>
    <w:rsid w:val="00EE1B8C"/>
    <w:rsid w:val="00EE2DF7"/>
    <w:rsid w:val="00EE2F40"/>
    <w:rsid w:val="00EE4432"/>
    <w:rsid w:val="00EE4CAA"/>
    <w:rsid w:val="00EE6262"/>
    <w:rsid w:val="00EE6510"/>
    <w:rsid w:val="00EF0484"/>
    <w:rsid w:val="00EF10D0"/>
    <w:rsid w:val="00EF10E5"/>
    <w:rsid w:val="00EF5626"/>
    <w:rsid w:val="00EF5DEA"/>
    <w:rsid w:val="00F01912"/>
    <w:rsid w:val="00F03ACD"/>
    <w:rsid w:val="00F03D84"/>
    <w:rsid w:val="00F07054"/>
    <w:rsid w:val="00F07402"/>
    <w:rsid w:val="00F079C3"/>
    <w:rsid w:val="00F11ED6"/>
    <w:rsid w:val="00F133D5"/>
    <w:rsid w:val="00F15F04"/>
    <w:rsid w:val="00F16CE4"/>
    <w:rsid w:val="00F175D3"/>
    <w:rsid w:val="00F21B43"/>
    <w:rsid w:val="00F22134"/>
    <w:rsid w:val="00F224D1"/>
    <w:rsid w:val="00F22E75"/>
    <w:rsid w:val="00F264D0"/>
    <w:rsid w:val="00F26CC9"/>
    <w:rsid w:val="00F331A2"/>
    <w:rsid w:val="00F33D84"/>
    <w:rsid w:val="00F34F6D"/>
    <w:rsid w:val="00F36485"/>
    <w:rsid w:val="00F37D17"/>
    <w:rsid w:val="00F41787"/>
    <w:rsid w:val="00F429E5"/>
    <w:rsid w:val="00F44396"/>
    <w:rsid w:val="00F47CE9"/>
    <w:rsid w:val="00F47F87"/>
    <w:rsid w:val="00F50769"/>
    <w:rsid w:val="00F513E7"/>
    <w:rsid w:val="00F519F3"/>
    <w:rsid w:val="00F51A1A"/>
    <w:rsid w:val="00F53484"/>
    <w:rsid w:val="00F53D39"/>
    <w:rsid w:val="00F551D1"/>
    <w:rsid w:val="00F57587"/>
    <w:rsid w:val="00F60341"/>
    <w:rsid w:val="00F60895"/>
    <w:rsid w:val="00F618B7"/>
    <w:rsid w:val="00F61B7D"/>
    <w:rsid w:val="00F62D33"/>
    <w:rsid w:val="00F6329C"/>
    <w:rsid w:val="00F642C2"/>
    <w:rsid w:val="00F7576D"/>
    <w:rsid w:val="00F7602F"/>
    <w:rsid w:val="00F760A2"/>
    <w:rsid w:val="00F775F5"/>
    <w:rsid w:val="00F81C7E"/>
    <w:rsid w:val="00F82791"/>
    <w:rsid w:val="00F8426E"/>
    <w:rsid w:val="00F905CF"/>
    <w:rsid w:val="00F91820"/>
    <w:rsid w:val="00F92F0A"/>
    <w:rsid w:val="00F94D76"/>
    <w:rsid w:val="00F95188"/>
    <w:rsid w:val="00F972C3"/>
    <w:rsid w:val="00FA1F3A"/>
    <w:rsid w:val="00FA2248"/>
    <w:rsid w:val="00FA613E"/>
    <w:rsid w:val="00FA640B"/>
    <w:rsid w:val="00FA729E"/>
    <w:rsid w:val="00FA7E76"/>
    <w:rsid w:val="00FB47EB"/>
    <w:rsid w:val="00FB4D39"/>
    <w:rsid w:val="00FB545E"/>
    <w:rsid w:val="00FC13BC"/>
    <w:rsid w:val="00FC1E9A"/>
    <w:rsid w:val="00FC22B0"/>
    <w:rsid w:val="00FC6407"/>
    <w:rsid w:val="00FD5A30"/>
    <w:rsid w:val="00FD7ECE"/>
    <w:rsid w:val="00FD7F20"/>
    <w:rsid w:val="00FE0FEF"/>
    <w:rsid w:val="00FE1B5C"/>
    <w:rsid w:val="00FE2233"/>
    <w:rsid w:val="00FE28B4"/>
    <w:rsid w:val="00FE2C0E"/>
    <w:rsid w:val="00FE35C9"/>
    <w:rsid w:val="00FE58E1"/>
    <w:rsid w:val="00FE5A91"/>
    <w:rsid w:val="00FE5AD8"/>
    <w:rsid w:val="00FE6ED0"/>
    <w:rsid w:val="00FF315E"/>
    <w:rsid w:val="00FF42AF"/>
    <w:rsid w:val="00FF6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11D15B50-101C-4AE9-9F74-E44A40E86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1F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51F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hash@kyhash.info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9</Words>
  <Characters>1057</Characters>
  <Application>Microsoft Office Word</Application>
  <DocSecurity>0</DocSecurity>
  <Lines>42</Lines>
  <Paragraphs>2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h</dc:creator>
  <cp:keywords/>
  <dc:description/>
  <cp:lastModifiedBy>hash</cp:lastModifiedBy>
  <cp:revision>2</cp:revision>
  <dcterms:created xsi:type="dcterms:W3CDTF">2018-06-07T03:38:00Z</dcterms:created>
  <dcterms:modified xsi:type="dcterms:W3CDTF">2018-06-07T03:38:00Z</dcterms:modified>
</cp:coreProperties>
</file>